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7D7369" w14:textId="06249817" w:rsidR="006830E6" w:rsidRDefault="009D37CC" w:rsidP="009D37CC">
      <w:pPr>
        <w:pStyle w:val="ListParagraph"/>
        <w:numPr>
          <w:ilvl w:val="0"/>
          <w:numId w:val="1"/>
        </w:numPr>
      </w:pPr>
      <w:r>
        <w:rPr>
          <w:lang w:val="en-US"/>
        </w:rPr>
        <w:t>Requirement: The inference attack query log is per user. (We cannot prevent 2 users from sharing their queried info)</w:t>
      </w:r>
      <w:bookmarkStart w:id="0" w:name="_GoBack"/>
      <w:bookmarkEnd w:id="0"/>
    </w:p>
    <w:sectPr w:rsidR="006830E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D4339C3"/>
    <w:multiLevelType w:val="hybridMultilevel"/>
    <w:tmpl w:val="36F80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NjGwNDcxMDI3NTZS0lEKTi0uzszPAykwrAUAXbPpPCwAAAA="/>
  </w:docVars>
  <w:rsids>
    <w:rsidRoot w:val="00C053AD"/>
    <w:rsid w:val="006830E6"/>
    <w:rsid w:val="009D37CC"/>
    <w:rsid w:val="009E1A87"/>
    <w:rsid w:val="00C05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CCF959"/>
  <w15:chartTrackingRefBased/>
  <w15:docId w15:val="{102453B9-058A-4C04-87DA-F4172A5FB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37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vin Soong</dc:creator>
  <cp:keywords/>
  <dc:description/>
  <cp:lastModifiedBy>Calvin Soong</cp:lastModifiedBy>
  <cp:revision>2</cp:revision>
  <dcterms:created xsi:type="dcterms:W3CDTF">2019-09-16T19:01:00Z</dcterms:created>
  <dcterms:modified xsi:type="dcterms:W3CDTF">2019-09-16T19:02:00Z</dcterms:modified>
</cp:coreProperties>
</file>